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9F4C4" w14:textId="6D5F80EB" w:rsidR="004802EF" w:rsidRDefault="004802EF" w:rsidP="004802EF">
      <w:pPr>
        <w:rPr>
          <w:sz w:val="32"/>
          <w:szCs w:val="32"/>
        </w:rPr>
      </w:pPr>
      <w:r w:rsidRPr="004C41B9">
        <w:rPr>
          <w:sz w:val="32"/>
          <w:szCs w:val="32"/>
        </w:rPr>
        <w:t>Module: Scheduler component</w:t>
      </w:r>
    </w:p>
    <w:p w14:paraId="03E1A79F" w14:textId="6D715F88" w:rsidR="004C41B9" w:rsidRPr="004C41B9" w:rsidRDefault="004C41B9" w:rsidP="004802EF">
      <w:pPr>
        <w:rPr>
          <w:b/>
          <w:bCs/>
          <w:sz w:val="32"/>
          <w:szCs w:val="32"/>
        </w:rPr>
      </w:pPr>
      <w:r w:rsidRPr="004C41B9">
        <w:rPr>
          <w:b/>
          <w:bCs/>
          <w:sz w:val="32"/>
          <w:szCs w:val="32"/>
        </w:rPr>
        <w:t>Features</w:t>
      </w:r>
    </w:p>
    <w:p w14:paraId="535FE5CF" w14:textId="77777777" w:rsidR="004802EF" w:rsidRPr="004C41B9" w:rsidRDefault="004802EF" w:rsidP="004802E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41B9">
        <w:rPr>
          <w:sz w:val="32"/>
          <w:szCs w:val="32"/>
        </w:rPr>
        <w:t>Get busy slots from evaluators(faculty) and assign projects to them to evaluate in free slots.</w:t>
      </w:r>
    </w:p>
    <w:p w14:paraId="2100118A" w14:textId="77777777" w:rsidR="004802EF" w:rsidRPr="004C41B9" w:rsidRDefault="004802EF" w:rsidP="004802E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41B9">
        <w:rPr>
          <w:sz w:val="32"/>
          <w:szCs w:val="32"/>
        </w:rPr>
        <w:t xml:space="preserve">There could be many teams of evaluator and on one team there could be more than one </w:t>
      </w:r>
      <w:proofErr w:type="gramStart"/>
      <w:r w:rsidRPr="004C41B9">
        <w:rPr>
          <w:sz w:val="32"/>
          <w:szCs w:val="32"/>
        </w:rPr>
        <w:t>members</w:t>
      </w:r>
      <w:proofErr w:type="gramEnd"/>
      <w:r w:rsidRPr="004C41B9">
        <w:rPr>
          <w:sz w:val="32"/>
          <w:szCs w:val="32"/>
        </w:rPr>
        <w:t>.</w:t>
      </w:r>
      <w:r w:rsidRPr="004C41B9">
        <w:rPr>
          <w:sz w:val="32"/>
          <w:szCs w:val="32"/>
        </w:rPr>
        <w:tab/>
      </w:r>
    </w:p>
    <w:p w14:paraId="1AAD9EB9" w14:textId="77777777" w:rsidR="004802EF" w:rsidRPr="004C41B9" w:rsidRDefault="004802EF" w:rsidP="004802E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41B9">
        <w:rPr>
          <w:sz w:val="32"/>
          <w:szCs w:val="32"/>
        </w:rPr>
        <w:t>Projects are assigned to the evaluator teams randomly</w:t>
      </w:r>
    </w:p>
    <w:p w14:paraId="11AECC8B" w14:textId="77777777" w:rsidR="004802EF" w:rsidRPr="004C41B9" w:rsidRDefault="004802EF" w:rsidP="004802E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41B9">
        <w:rPr>
          <w:sz w:val="32"/>
          <w:szCs w:val="32"/>
        </w:rPr>
        <w:t xml:space="preserve">Time slot duration will be provided by </w:t>
      </w:r>
      <w:proofErr w:type="gramStart"/>
      <w:r w:rsidRPr="004C41B9">
        <w:rPr>
          <w:sz w:val="32"/>
          <w:szCs w:val="32"/>
        </w:rPr>
        <w:t>The</w:t>
      </w:r>
      <w:proofErr w:type="gramEnd"/>
      <w:r w:rsidRPr="004C41B9">
        <w:rPr>
          <w:sz w:val="32"/>
          <w:szCs w:val="32"/>
        </w:rPr>
        <w:t xml:space="preserve"> admin</w:t>
      </w:r>
    </w:p>
    <w:p w14:paraId="79E99FD9" w14:textId="77777777" w:rsidR="004802EF" w:rsidRPr="004C41B9" w:rsidRDefault="004802EF" w:rsidP="004802E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41B9">
        <w:rPr>
          <w:sz w:val="32"/>
          <w:szCs w:val="32"/>
        </w:rPr>
        <w:t>Starting date of evaluations will be provided by the admin.</w:t>
      </w:r>
    </w:p>
    <w:p w14:paraId="12A6403F" w14:textId="77777777" w:rsidR="004802EF" w:rsidRPr="004C41B9" w:rsidRDefault="004802EF" w:rsidP="004802E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41B9">
        <w:rPr>
          <w:sz w:val="32"/>
          <w:szCs w:val="32"/>
        </w:rPr>
        <w:t>Once scheduler has been automatically generated, admin should have the option to manually make changes to it</w:t>
      </w:r>
    </w:p>
    <w:p w14:paraId="49435DC3" w14:textId="51CA529F" w:rsidR="004802EF" w:rsidRPr="003B0997" w:rsidRDefault="004802EF" w:rsidP="004802EF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41B9">
        <w:rPr>
          <w:sz w:val="32"/>
          <w:szCs w:val="32"/>
        </w:rPr>
        <w:t xml:space="preserve">Evaluator </w:t>
      </w:r>
      <w:proofErr w:type="gramStart"/>
      <w:r w:rsidRPr="004C41B9">
        <w:rPr>
          <w:sz w:val="32"/>
          <w:szCs w:val="32"/>
        </w:rPr>
        <w:t>teams</w:t>
      </w:r>
      <w:proofErr w:type="gramEnd"/>
      <w:r w:rsidRPr="004C41B9">
        <w:rPr>
          <w:sz w:val="32"/>
          <w:szCs w:val="32"/>
        </w:rPr>
        <w:t xml:space="preserve"> combination will be provided by the admin.</w:t>
      </w:r>
    </w:p>
    <w:sectPr w:rsidR="004802EF" w:rsidRPr="003B09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36605"/>
    <w:multiLevelType w:val="hybridMultilevel"/>
    <w:tmpl w:val="4B28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BE64F8"/>
    <w:multiLevelType w:val="hybridMultilevel"/>
    <w:tmpl w:val="21D8DBB4"/>
    <w:lvl w:ilvl="0" w:tplc="DD8CC0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91BB0"/>
    <w:multiLevelType w:val="hybridMultilevel"/>
    <w:tmpl w:val="B3E622D6"/>
    <w:lvl w:ilvl="0" w:tplc="B11279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446116">
    <w:abstractNumId w:val="0"/>
  </w:num>
  <w:num w:numId="2" w16cid:durableId="846286231">
    <w:abstractNumId w:val="2"/>
  </w:num>
  <w:num w:numId="3" w16cid:durableId="12245604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tDAzMjMwMjM1NTFX0lEKTi0uzszPAykwrAUA64MHdiwAAAA="/>
  </w:docVars>
  <w:rsids>
    <w:rsidRoot w:val="004802EF"/>
    <w:rsid w:val="003B0997"/>
    <w:rsid w:val="004802EF"/>
    <w:rsid w:val="004C41B9"/>
    <w:rsid w:val="00A748A0"/>
    <w:rsid w:val="00BB6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94748"/>
  <w15:chartTrackingRefBased/>
  <w15:docId w15:val="{D73D5B51-4408-4EA7-A50E-B812ED4C9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2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5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7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0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0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32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5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0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4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4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SAN TARIQ</dc:creator>
  <cp:keywords/>
  <dc:description/>
  <cp:lastModifiedBy>NOOR RIDA</cp:lastModifiedBy>
  <cp:revision>3</cp:revision>
  <dcterms:created xsi:type="dcterms:W3CDTF">2022-05-28T13:37:00Z</dcterms:created>
  <dcterms:modified xsi:type="dcterms:W3CDTF">2022-06-11T17:26:00Z</dcterms:modified>
</cp:coreProperties>
</file>